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1" w:name="cover-letter"/>
    <w:p>
      <w:pPr>
        <w:pStyle w:val="Heading1"/>
      </w:pPr>
      <w:r>
        <w:t xml:space="preserve">Cover Letter</w:t>
      </w:r>
    </w:p>
    <w:p>
      <w:pPr>
        <w:pStyle w:val="FirstParagraph"/>
      </w:pPr>
      <w:r>
        <w:rPr>
          <w:bCs/>
          <w:b/>
        </w:rPr>
        <w:t xml:space="preserve">John Doe</w:t>
      </w:r>
      <w:r>
        <w:br/>
      </w:r>
      <w:r>
        <w:t xml:space="preserve">123 Main Street</w:t>
      </w:r>
      <w:r>
        <w:br/>
      </w:r>
      <w:r>
        <w:t xml:space="preserve">Brisbane, Queensland, Australia</w:t>
      </w:r>
      <w:r>
        <w:br/>
      </w:r>
      <w:r>
        <w:t xml:space="preserve">john.doe@example.com | (07) 1234 5678</w:t>
      </w:r>
    </w:p>
    <w:p>
      <w:pPr>
        <w:pStyle w:val="BodyText"/>
      </w:pPr>
      <w:r>
        <w:t xml:space="preserve">Date: [Insert Date]</w:t>
      </w:r>
    </w:p>
    <w:p>
      <w:pPr>
        <w:pStyle w:val="BodyText"/>
      </w:pPr>
      <w:r>
        <w:rPr>
          <w:bCs/>
          <w:b/>
        </w:rPr>
        <w:t xml:space="preserve">Recruitment Team</w:t>
      </w:r>
      <w:r>
        <w:br/>
      </w:r>
      <w:r>
        <w:t xml:space="preserve">[Company Name]</w:t>
      </w:r>
      <w:r>
        <w:br/>
      </w:r>
      <w:r>
        <w:t xml:space="preserve">[Company Address]</w:t>
      </w:r>
      <w:r>
        <w:br/>
      </w:r>
      <w:r>
        <w:t xml:space="preserve">Brisbane, Queensland, Australia</w:t>
      </w:r>
    </w:p>
    <w:bookmarkStart w:id="20" w:name="dear-recruitment-team"/>
    <w:p>
      <w:pPr>
        <w:pStyle w:val="Heading2"/>
      </w:pPr>
      <w:r>
        <w:t xml:space="preserve">Dear Recruitment Team,</w:t>
      </w:r>
    </w:p>
    <w:p>
      <w:pPr>
        <w:pStyle w:val="FirstParagraph"/>
      </w:pPr>
      <w:r>
        <w:t xml:space="preserve">I am writing to express my interest in the Accountant position at [Company Name], as advertised in [Job Board/Website]. With a strong academic background in accounting and over five years of professional experience in financial management, I am eager to contribute my expertise to your organization’s goals while growing professionally within the dynamic business environment of Australia Brisbane. This opportunity aligns perfectly with my career aspirations, and I am confident that my skills in financial analysis, compliance, and strategic planning will add value to your team.</w:t>
      </w:r>
    </w:p>
    <w:p>
      <w:pPr>
        <w:pStyle w:val="BodyText"/>
      </w:pPr>
      <w:r>
        <w:t xml:space="preserve">As an experienced Accountant, I have dedicated my career to ensuring precision in financial reporting, optimizing operational efficiency, and supporting businesses in achieving their financial objectives. My work has spanned diverse industries, including retail, professional services, and technology startups. In each role, I have prioritized compliance with Australian accounting standards (AASB) and the Australian Securities and Investments Commission (ASIC) regulations. This commitment to adherence to local laws has been a cornerstone of my professional practice.</w:t>
      </w:r>
    </w:p>
    <w:p>
      <w:pPr>
        <w:pStyle w:val="BodyText"/>
      </w:pPr>
      <w:r>
        <w:t xml:space="preserve">One of the key strengths I bring to the table is my ability to translate complex financial data into actionable insights. For instance, while working as an Accountant at [Previous Company Name] in Sydney, I implemented a new budgeting system that reduced reporting time by 30% and improved forecast accuracy. This initiative not only streamlined operations but also empowered leadership to make informed decisions. My experience with accounting software such as MYOB, Xero, and QuickBooks has further equipped me to manage financial processes efficiently. Additionally, I hold a Certified Practising Accountant (CPA) designation, which underscores my dedication to maintaining the highest ethical and professional standards in the field.</w:t>
      </w:r>
    </w:p>
    <w:p>
      <w:pPr>
        <w:pStyle w:val="BodyText"/>
      </w:pPr>
      <w:r>
        <w:t xml:space="preserve">What draws me specifically to Australia Brisbane is its reputation as a thriving hub for innovation and economic growth. As an Accountant, I understand the importance of aligning financial strategies with local market dynamics. Brisbane’s growing emphasis on sustainable business practices, coupled with its diverse industries—from construction and real estate to education and healthcare—presents unique opportunities for accountants to drive value through strategic financial planning. I am particularly excited about the chance to work in a city where businesses are increasingly prioritizing transparency and accountability, values that resonate deeply with my professional ethos.</w:t>
      </w:r>
    </w:p>
    <w:p>
      <w:pPr>
        <w:pStyle w:val="BodyText"/>
      </w:pPr>
      <w:r>
        <w:t xml:space="preserve">Moreover, my adaptability and cultural sensitivity make me well-suited to contribute effectively in Brisbane’s multicultural workforce. Having worked with international clients and teams, I have developed a keen understanding of how to navigate cross-cultural collaborations while maintaining a focus on shared objectives. This experience has honed my communication skills, enabling me to articulate financial concepts clearly to stakeholders at all levels of an organization. I am also fluent in [mention languages if applicable], which further enhances my ability to connect with diverse teams and clients.</w:t>
      </w:r>
    </w:p>
    <w:p>
      <w:pPr>
        <w:pStyle w:val="BodyText"/>
      </w:pPr>
      <w:r>
        <w:t xml:space="preserve">I am particularly drawn to [Company Name] because of its commitment to [specific company value or achievement, e.g., "innovative financial solutions" or "community engagement"]. As an Accountant, I believe that financial expertise should not only serve the bottom line but also contribute to broader societal goals. I am eager to bring my passion for problem-solving and my collaborative approach to your team, ensuring that your financial operations are not only compliant but also aligned with long-term strategic vision.</w:t>
      </w:r>
    </w:p>
    <w:p>
      <w:pPr>
        <w:pStyle w:val="BodyText"/>
      </w:pPr>
      <w:r>
        <w:t xml:space="preserve">In addition to my technical skills, I bring a proactive mindset and a commitment to continuous learning. I regularly attend industry seminars and webinars to stay updated on changes in tax laws, accounting standards, and technological advancements in the field. For example, I recently completed a course on blockchain technology’s impact on financial reporting, which has expanded my understanding of emerging trends that could benefit organizations like yours. This proactive approach ensures that I remain at the forefront of my profession and can offer forward-thinking solutions to your team.</w:t>
      </w:r>
    </w:p>
    <w:p>
      <w:pPr>
        <w:pStyle w:val="BodyText"/>
      </w:pPr>
      <w:r>
        <w:t xml:space="preserve">Finally, I am confident that my background as an Accountant, combined with my enthusiasm for contributing to the vibrant business landscape of Australia Brisbane, makes me a strong candidate for this role. I would welcome the opportunity to discuss how my skills and experiences align with your needs. Thank you for considering my application. I look forward to the possibility of contributing to [Company Name]’s continued success and am available at your earliest convenience for an interview.</w:t>
      </w:r>
    </w:p>
    <w:p>
      <w:pPr>
        <w:pStyle w:val="BodyText"/>
      </w:pPr>
      <w:r>
        <w:t xml:space="preserve">Sincerely,</w:t>
      </w:r>
      <w:r>
        <w:br/>
      </w:r>
      <w:r>
        <w:rPr>
          <w:bCs/>
          <w:b/>
        </w:rPr>
        <w:t xml:space="preserve">John Doe</w:t>
      </w:r>
      <w:r>
        <w:br/>
      </w:r>
      <w:r>
        <w:t xml:space="preserve">Accountant | CPA (Australia)</w:t>
      </w:r>
      <w:r>
        <w:br/>
      </w:r>
      <w:r>
        <w:t xml:space="preserve">john.doe@example.com | (07) 1234 567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Australia Brisbane</dc:title>
  <dc:creator/>
  <dc:language>en</dc:language>
  <cp:keywords/>
  <dcterms:created xsi:type="dcterms:W3CDTF">2026-07-23T12:31:44Z</dcterms:created>
  <dcterms:modified xsi:type="dcterms:W3CDTF">2026-07-23T12:31:44Z</dcterms:modified>
</cp:coreProperties>
</file>

<file path=docProps/custom.xml><?xml version="1.0" encoding="utf-8"?>
<Properties xmlns="http://schemas.openxmlformats.org/officeDocument/2006/custom-properties" xmlns:vt="http://schemas.openxmlformats.org/officeDocument/2006/docPropsVTypes"/>
</file>